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ใส่หน้ากากอยู่ตลอดเวลา ผมย้ำนะครับ การใส่หน้ากากอยู่ตลอดเวลาไม่เว้นแม้กระทั่ง อยู่บ้าน ในสัปดาห์นี้มีอัตราการแพร่ระบาด เกิดขึ้นในบ้านในครอบครัวกับเพื่อนฝูงตอนนี้ถึงแม้อยู่บ้านเราไม่รู้หร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สถานการณ์ COVID-19 (ศบค.) 3 พ.ค. 2564</dc:title>
  <dc:creator/>
  <cp:keywords/>
  <dcterms:created xsi:type="dcterms:W3CDTF">2023-12-12T04:39:11Z</dcterms:created>
  <dcterms:modified xsi:type="dcterms:W3CDTF">2023-12-12T04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11.01 น.</vt:lpwstr>
  </property>
  <property fmtid="{D5CDD505-2E9C-101B-9397-08002B2CF9AE}" pid="3" name="subtitle">
    <vt:lpwstr/>
  </property>
</Properties>
</file>